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70CC7" w14:textId="77777777" w:rsidR="0049393E" w:rsidRPr="00F87B76" w:rsidRDefault="0049393E" w:rsidP="0049393E">
      <w:pPr>
        <w:rPr>
          <w:rFonts w:cs="Times New Roman"/>
          <w:szCs w:val="24"/>
        </w:rPr>
      </w:pPr>
    </w:p>
    <w:p w14:paraId="5181FF5D" w14:textId="77777777" w:rsidR="0049393E" w:rsidRPr="00F87B76" w:rsidRDefault="0049393E" w:rsidP="0049393E">
      <w:pPr>
        <w:rPr>
          <w:rFonts w:cs="Times New Roman"/>
          <w:szCs w:val="24"/>
        </w:rPr>
      </w:pPr>
    </w:p>
    <w:p w14:paraId="032E8129" w14:textId="77777777" w:rsidR="0049393E" w:rsidRPr="00F87B76" w:rsidRDefault="0049393E" w:rsidP="0049393E">
      <w:pPr>
        <w:rPr>
          <w:rFonts w:cs="Times New Roman"/>
          <w:szCs w:val="24"/>
        </w:rPr>
      </w:pPr>
    </w:p>
    <w:p w14:paraId="2A1DA45D" w14:textId="77777777" w:rsidR="0049393E" w:rsidRPr="00F87B76" w:rsidRDefault="0049393E" w:rsidP="0049393E">
      <w:pPr>
        <w:rPr>
          <w:rFonts w:cs="Times New Roman"/>
          <w:szCs w:val="24"/>
        </w:rPr>
      </w:pPr>
    </w:p>
    <w:p w14:paraId="4E374C8B" w14:textId="77777777" w:rsidR="0049393E" w:rsidRPr="00F87B76" w:rsidRDefault="0049393E" w:rsidP="0049393E">
      <w:pPr>
        <w:rPr>
          <w:rFonts w:cs="Times New Roman"/>
          <w:szCs w:val="24"/>
        </w:rPr>
      </w:pPr>
    </w:p>
    <w:p w14:paraId="3A804949" w14:textId="77777777" w:rsidR="0049393E" w:rsidRPr="00F87B76" w:rsidRDefault="0049393E" w:rsidP="0049393E">
      <w:pPr>
        <w:ind w:left="0"/>
        <w:rPr>
          <w:rFonts w:cs="Times New Roman"/>
          <w:szCs w:val="24"/>
        </w:rPr>
      </w:pPr>
    </w:p>
    <w:p w14:paraId="668858B9" w14:textId="77777777" w:rsidR="0049393E" w:rsidRPr="00F87B76" w:rsidRDefault="0049393E" w:rsidP="0049393E">
      <w:pPr>
        <w:jc w:val="center"/>
        <w:rPr>
          <w:rFonts w:cs="Times New Roman"/>
          <w:szCs w:val="24"/>
        </w:rPr>
      </w:pPr>
    </w:p>
    <w:p w14:paraId="17C09DEE" w14:textId="77777777" w:rsidR="0049393E" w:rsidRPr="00F87B76" w:rsidRDefault="0049393E" w:rsidP="0049393E">
      <w:pPr>
        <w:rPr>
          <w:rFonts w:cs="Times New Roman"/>
          <w:szCs w:val="24"/>
        </w:rPr>
      </w:pPr>
    </w:p>
    <w:p w14:paraId="53777C71" w14:textId="77777777" w:rsidR="0049393E" w:rsidRPr="00F87B76" w:rsidRDefault="0049393E" w:rsidP="0049393E">
      <w:pPr>
        <w:rPr>
          <w:rFonts w:cs="Times New Roman"/>
          <w:szCs w:val="24"/>
        </w:rPr>
      </w:pPr>
    </w:p>
    <w:p w14:paraId="29EDD1BF" w14:textId="77777777" w:rsidR="0049393E" w:rsidRPr="00F87B76" w:rsidRDefault="0049393E" w:rsidP="0049393E">
      <w:pPr>
        <w:rPr>
          <w:rFonts w:cs="Times New Roman"/>
          <w:szCs w:val="24"/>
        </w:rPr>
      </w:pPr>
    </w:p>
    <w:p w14:paraId="239445EF" w14:textId="77777777" w:rsidR="0049393E" w:rsidRPr="00F87B76" w:rsidRDefault="0049393E" w:rsidP="0049393E">
      <w:pPr>
        <w:rPr>
          <w:rFonts w:cs="Times New Roman"/>
          <w:szCs w:val="24"/>
        </w:rPr>
      </w:pPr>
    </w:p>
    <w:p w14:paraId="0A4BA87C" w14:textId="77777777" w:rsidR="0049393E" w:rsidRPr="00F87B76" w:rsidRDefault="0049393E" w:rsidP="0049393E">
      <w:pPr>
        <w:jc w:val="center"/>
        <w:rPr>
          <w:rFonts w:cs="Times New Roman"/>
          <w:b/>
          <w:bCs/>
          <w:szCs w:val="24"/>
        </w:rPr>
      </w:pPr>
    </w:p>
    <w:p w14:paraId="138B5B8A" w14:textId="5E226AE5" w:rsidR="0049393E" w:rsidRPr="00F87B76" w:rsidRDefault="0049393E" w:rsidP="0049393E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 xml:space="preserve">Prototype of </w:t>
      </w:r>
      <w:r w:rsidRPr="00F87B76">
        <w:rPr>
          <w:rFonts w:cs="Times New Roman"/>
          <w:b/>
          <w:bCs/>
          <w:szCs w:val="24"/>
        </w:rPr>
        <w:t xml:space="preserve">School Management System </w:t>
      </w:r>
    </w:p>
    <w:p w14:paraId="1844544F" w14:textId="57945794" w:rsidR="0049393E" w:rsidRPr="00F87B76" w:rsidRDefault="0049393E" w:rsidP="004C61EF">
      <w:pPr>
        <w:jc w:val="center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>Diya Dangol</w:t>
      </w:r>
      <w:r w:rsidR="004C61EF">
        <w:rPr>
          <w:rFonts w:cs="Times New Roman"/>
          <w:szCs w:val="24"/>
        </w:rPr>
        <w:t xml:space="preserve">, </w:t>
      </w:r>
      <w:r w:rsidRPr="00F87B76">
        <w:rPr>
          <w:rFonts w:cs="Times New Roman"/>
          <w:szCs w:val="24"/>
        </w:rPr>
        <w:t>Prashant Bista</w:t>
      </w:r>
      <w:r w:rsidR="004C61EF">
        <w:rPr>
          <w:rFonts w:cs="Times New Roman"/>
          <w:szCs w:val="24"/>
        </w:rPr>
        <w:t xml:space="preserve">, </w:t>
      </w:r>
      <w:r w:rsidRPr="00F87B76">
        <w:rPr>
          <w:rFonts w:cs="Times New Roman"/>
          <w:szCs w:val="24"/>
        </w:rPr>
        <w:t>Utsav</w:t>
      </w:r>
      <w:r w:rsidR="004C61EF">
        <w:rPr>
          <w:rFonts w:cs="Times New Roman"/>
          <w:szCs w:val="24"/>
        </w:rPr>
        <w:t xml:space="preserve"> </w:t>
      </w:r>
      <w:r w:rsidRPr="00F87B76">
        <w:rPr>
          <w:rFonts w:cs="Times New Roman"/>
          <w:szCs w:val="24"/>
        </w:rPr>
        <w:t>Thapa</w:t>
      </w:r>
      <w:r w:rsidR="004C61EF">
        <w:rPr>
          <w:rFonts w:cs="Times New Roman"/>
          <w:szCs w:val="24"/>
        </w:rPr>
        <w:t xml:space="preserve">, </w:t>
      </w:r>
      <w:r w:rsidRPr="00F87B76">
        <w:rPr>
          <w:rFonts w:cs="Times New Roman"/>
          <w:szCs w:val="24"/>
        </w:rPr>
        <w:t>Sonal Yadav</w:t>
      </w:r>
      <w:r w:rsidR="004C61EF">
        <w:rPr>
          <w:rFonts w:cs="Times New Roman"/>
          <w:szCs w:val="24"/>
        </w:rPr>
        <w:t xml:space="preserve"> and </w:t>
      </w:r>
      <w:r w:rsidRPr="00F87B76">
        <w:rPr>
          <w:rFonts w:cs="Times New Roman"/>
          <w:szCs w:val="24"/>
        </w:rPr>
        <w:t xml:space="preserve">Shiva </w:t>
      </w:r>
      <w:proofErr w:type="spellStart"/>
      <w:r w:rsidRPr="00F87B76">
        <w:rPr>
          <w:rFonts w:cs="Times New Roman"/>
          <w:szCs w:val="24"/>
        </w:rPr>
        <w:t>Bishw</w:t>
      </w:r>
      <w:r>
        <w:rPr>
          <w:rFonts w:cs="Times New Roman"/>
          <w:szCs w:val="24"/>
        </w:rPr>
        <w:t>o</w:t>
      </w:r>
      <w:r w:rsidRPr="00F87B76">
        <w:rPr>
          <w:rFonts w:cs="Times New Roman"/>
          <w:szCs w:val="24"/>
        </w:rPr>
        <w:t>karma</w:t>
      </w:r>
      <w:proofErr w:type="spellEnd"/>
    </w:p>
    <w:p w14:paraId="45376E18" w14:textId="692E1D6C" w:rsidR="0049393E" w:rsidRPr="00F87B76" w:rsidRDefault="004C61EF" w:rsidP="004C61EF">
      <w:pPr>
        <w:ind w:left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         </w:t>
      </w:r>
      <w:r w:rsidR="0049393E" w:rsidRPr="00F87B76">
        <w:rPr>
          <w:rFonts w:cs="Times New Roman"/>
          <w:szCs w:val="24"/>
        </w:rPr>
        <w:t>BSc. (Hons.) Computing, Softwarica College of IT and E-commerce, Coventry University</w:t>
      </w:r>
    </w:p>
    <w:p w14:paraId="7A876CFA" w14:textId="77777777" w:rsidR="0049393E" w:rsidRPr="00F87B76" w:rsidRDefault="0049393E" w:rsidP="0049393E">
      <w:pPr>
        <w:ind w:left="0"/>
        <w:jc w:val="center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>ST4009CEM: Computing Activity Led Learning Project 2</w:t>
      </w:r>
    </w:p>
    <w:p w14:paraId="386C9FFE" w14:textId="77777777" w:rsidR="0049393E" w:rsidRPr="00F87B76" w:rsidRDefault="0049393E" w:rsidP="0049393E">
      <w:pPr>
        <w:ind w:left="0"/>
        <w:jc w:val="center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>Ujjwal Humagain</w:t>
      </w:r>
    </w:p>
    <w:p w14:paraId="3A429FC7" w14:textId="292B9EAA" w:rsidR="0049393E" w:rsidRDefault="0049393E" w:rsidP="0049393E">
      <w:pPr>
        <w:ind w:left="0"/>
        <w:jc w:val="center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>April 22, 2022</w:t>
      </w:r>
    </w:p>
    <w:p w14:paraId="09729EDA" w14:textId="0D44C26D" w:rsidR="004C61EF" w:rsidRDefault="004C61EF" w:rsidP="0049393E">
      <w:pPr>
        <w:ind w:left="0"/>
        <w:jc w:val="center"/>
        <w:rPr>
          <w:rFonts w:cs="Times New Roman"/>
          <w:szCs w:val="24"/>
        </w:rPr>
      </w:pPr>
    </w:p>
    <w:p w14:paraId="21E3900A" w14:textId="32198B34" w:rsidR="004C61EF" w:rsidRDefault="004C61EF" w:rsidP="0049393E">
      <w:pPr>
        <w:ind w:left="0"/>
        <w:jc w:val="center"/>
        <w:rPr>
          <w:rFonts w:cs="Times New Roman"/>
          <w:szCs w:val="24"/>
        </w:rPr>
      </w:pPr>
    </w:p>
    <w:p w14:paraId="18FE0CE1" w14:textId="6540D60C" w:rsidR="004C61EF" w:rsidRDefault="004C61EF" w:rsidP="0049393E">
      <w:pPr>
        <w:ind w:left="0"/>
        <w:jc w:val="center"/>
        <w:rPr>
          <w:rFonts w:cs="Times New Roman"/>
          <w:szCs w:val="24"/>
        </w:rPr>
      </w:pPr>
    </w:p>
    <w:p w14:paraId="0A1A8667" w14:textId="36A2CB33" w:rsidR="004C61EF" w:rsidRDefault="004C61EF" w:rsidP="0049393E">
      <w:pPr>
        <w:ind w:left="0"/>
        <w:jc w:val="center"/>
        <w:rPr>
          <w:rFonts w:cs="Times New Roman"/>
          <w:szCs w:val="24"/>
        </w:rPr>
      </w:pPr>
    </w:p>
    <w:p w14:paraId="1E5A3CB2" w14:textId="77777777" w:rsidR="004C61EF" w:rsidRPr="00F87B76" w:rsidRDefault="004C61EF" w:rsidP="0049393E">
      <w:pPr>
        <w:ind w:left="0"/>
        <w:jc w:val="center"/>
        <w:rPr>
          <w:rFonts w:cs="Times New Roman"/>
          <w:szCs w:val="24"/>
        </w:rPr>
      </w:pPr>
    </w:p>
    <w:p w14:paraId="7193EDE7" w14:textId="35ABD65E" w:rsidR="00BD7968" w:rsidRDefault="0049393E" w:rsidP="0049393E">
      <w:pPr>
        <w:jc w:val="center"/>
        <w:rPr>
          <w:b/>
          <w:bCs/>
        </w:rPr>
      </w:pPr>
      <w:r w:rsidRPr="0049393E">
        <w:rPr>
          <w:b/>
          <w:bCs/>
        </w:rPr>
        <w:lastRenderedPageBreak/>
        <w:t>Prototype</w:t>
      </w:r>
    </w:p>
    <w:p w14:paraId="263C06F9" w14:textId="6C848769" w:rsidR="0049393E" w:rsidRDefault="00923134" w:rsidP="0049393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91008" behindDoc="0" locked="0" layoutInCell="1" allowOverlap="1" wp14:anchorId="17ECDA71" wp14:editId="6051EB2D">
            <wp:simplePos x="0" y="0"/>
            <wp:positionH relativeFrom="column">
              <wp:posOffset>218251</wp:posOffset>
            </wp:positionH>
            <wp:positionV relativeFrom="paragraph">
              <wp:posOffset>379142</wp:posOffset>
            </wp:positionV>
            <wp:extent cx="5253355" cy="3077210"/>
            <wp:effectExtent l="0" t="0" r="4445" b="8890"/>
            <wp:wrapTopAndBottom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3355" cy="3077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393E">
        <w:rPr>
          <w:b/>
          <w:bCs/>
        </w:rPr>
        <w:t xml:space="preserve">Admin Login </w:t>
      </w:r>
    </w:p>
    <w:p w14:paraId="3ECE0740" w14:textId="69408D95" w:rsidR="00923134" w:rsidRDefault="00923134" w:rsidP="00923134">
      <w:pPr>
        <w:rPr>
          <w:b/>
          <w:bCs/>
        </w:rPr>
      </w:pPr>
    </w:p>
    <w:p w14:paraId="10553BA2" w14:textId="30DD70AC" w:rsidR="00923134" w:rsidRDefault="00923134" w:rsidP="00923134">
      <w:pPr>
        <w:rPr>
          <w:b/>
          <w:bCs/>
        </w:rPr>
      </w:pPr>
    </w:p>
    <w:p w14:paraId="3A384084" w14:textId="1B0FCD1D" w:rsidR="00923134" w:rsidRDefault="00923134" w:rsidP="00923134">
      <w:pPr>
        <w:rPr>
          <w:b/>
          <w:bCs/>
        </w:rPr>
      </w:pPr>
    </w:p>
    <w:p w14:paraId="483C9E1D" w14:textId="588A8A70" w:rsidR="00923134" w:rsidRDefault="00923134" w:rsidP="00923134">
      <w:pPr>
        <w:rPr>
          <w:b/>
          <w:bCs/>
        </w:rPr>
      </w:pPr>
    </w:p>
    <w:p w14:paraId="55EDC49A" w14:textId="77777777" w:rsidR="00923134" w:rsidRPr="00923134" w:rsidRDefault="00923134" w:rsidP="00923134">
      <w:pPr>
        <w:rPr>
          <w:b/>
          <w:bCs/>
        </w:rPr>
      </w:pPr>
    </w:p>
    <w:p w14:paraId="601E3ED9" w14:textId="161A62B1" w:rsidR="00552AAE" w:rsidRDefault="00552AAE" w:rsidP="00552AAE">
      <w:pPr>
        <w:pStyle w:val="ListParagraph"/>
        <w:ind w:left="1080"/>
        <w:rPr>
          <w:b/>
          <w:bCs/>
        </w:rPr>
      </w:pPr>
    </w:p>
    <w:p w14:paraId="62020CA9" w14:textId="77777777" w:rsidR="00923134" w:rsidRDefault="00923134" w:rsidP="00923134">
      <w:pPr>
        <w:rPr>
          <w:noProof/>
        </w:rPr>
      </w:pPr>
    </w:p>
    <w:p w14:paraId="4B72B5FE" w14:textId="225392EA" w:rsidR="001907F1" w:rsidRPr="00923134" w:rsidRDefault="00923134" w:rsidP="00923134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2ACFA94" wp14:editId="06739F3E">
            <wp:simplePos x="0" y="0"/>
            <wp:positionH relativeFrom="margin">
              <wp:posOffset>6824</wp:posOffset>
            </wp:positionH>
            <wp:positionV relativeFrom="paragraph">
              <wp:posOffset>-94</wp:posOffset>
            </wp:positionV>
            <wp:extent cx="5943600" cy="5789295"/>
            <wp:effectExtent l="0" t="0" r="0" b="190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" t="-21106" r="-115" b="32025"/>
                    <a:stretch/>
                  </pic:blipFill>
                  <pic:spPr bwMode="auto">
                    <a:xfrm>
                      <a:off x="0" y="0"/>
                      <a:ext cx="5943600" cy="5789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72306A9" w14:textId="29266646" w:rsidR="001907F1" w:rsidRDefault="001907F1" w:rsidP="001907F1">
      <w:pPr>
        <w:pStyle w:val="ListParagraph"/>
        <w:ind w:left="1080"/>
        <w:rPr>
          <w:b/>
          <w:bCs/>
        </w:rPr>
      </w:pPr>
    </w:p>
    <w:p w14:paraId="4C89624C" w14:textId="2D19D422" w:rsidR="001907F1" w:rsidRPr="00923134" w:rsidRDefault="00807B78" w:rsidP="00923134">
      <w:pPr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7808933" wp14:editId="02D4EEAF">
            <wp:simplePos x="0" y="0"/>
            <wp:positionH relativeFrom="margin">
              <wp:posOffset>222250</wp:posOffset>
            </wp:positionH>
            <wp:positionV relativeFrom="paragraph">
              <wp:posOffset>-6206490</wp:posOffset>
            </wp:positionV>
            <wp:extent cx="4260850" cy="2426970"/>
            <wp:effectExtent l="0" t="0" r="635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085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3134" w:rsidRPr="00060EBB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BCFE02" wp14:editId="13402CED">
                <wp:simplePos x="0" y="0"/>
                <wp:positionH relativeFrom="column">
                  <wp:posOffset>2363710</wp:posOffset>
                </wp:positionH>
                <wp:positionV relativeFrom="paragraph">
                  <wp:posOffset>2094865</wp:posOffset>
                </wp:positionV>
                <wp:extent cx="1507490" cy="464024"/>
                <wp:effectExtent l="0" t="0" r="16510" b="127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7490" cy="46402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620CD6" id="Rectangle 13" o:spid="_x0000_s1026" style="position:absolute;margin-left:186.1pt;margin-top:164.95pt;width:118.7pt;height:36.5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" fillcolor="white [3212]" strokecolor="white [3212]" strokeweight="1pt"/>
            </w:pict>
          </mc:Fallback>
        </mc:AlternateContent>
      </w:r>
    </w:p>
    <w:p w14:paraId="7A5CDD21" w14:textId="2E3162BE" w:rsidR="001907F1" w:rsidRDefault="001907F1" w:rsidP="001907F1">
      <w:pPr>
        <w:pStyle w:val="ListParagraph"/>
        <w:ind w:left="1080"/>
        <w:rPr>
          <w:b/>
          <w:bCs/>
        </w:rPr>
      </w:pPr>
    </w:p>
    <w:p w14:paraId="2D2D7076" w14:textId="2CD3B1E4" w:rsidR="00060EBB" w:rsidRPr="00060EBB" w:rsidRDefault="00060EBB" w:rsidP="00060EBB"/>
    <w:p w14:paraId="1205C6D8" w14:textId="7C055BBA" w:rsidR="00060EBB" w:rsidRPr="00060EBB" w:rsidRDefault="00060EBB" w:rsidP="00060EBB"/>
    <w:p w14:paraId="4DE10331" w14:textId="4BB897CF" w:rsidR="00060EBB" w:rsidRPr="00060EBB" w:rsidRDefault="00060EBB" w:rsidP="00060EBB"/>
    <w:p w14:paraId="7178B1B3" w14:textId="0271D45A" w:rsidR="00060EBB" w:rsidRPr="00060EBB" w:rsidRDefault="00060EBB" w:rsidP="00060EBB"/>
    <w:p w14:paraId="22DF2E27" w14:textId="04896C0B" w:rsidR="00060EBB" w:rsidRDefault="00060EBB" w:rsidP="00060EBB"/>
    <w:p w14:paraId="281D898A" w14:textId="1C6A4BC1" w:rsidR="00945C68" w:rsidRDefault="00945C68" w:rsidP="00060EBB"/>
    <w:p w14:paraId="24A69715" w14:textId="6FD1D5B6" w:rsidR="00945C68" w:rsidRDefault="00945C68" w:rsidP="00060EBB"/>
    <w:p w14:paraId="3C638707" w14:textId="1A6445DA" w:rsidR="00945C68" w:rsidRDefault="00945C68" w:rsidP="00060EBB"/>
    <w:p w14:paraId="157749C9" w14:textId="55249EA1" w:rsidR="00945C68" w:rsidRDefault="00945C68" w:rsidP="00060EBB"/>
    <w:p w14:paraId="78E665F2" w14:textId="39E1DE7D" w:rsidR="00945C68" w:rsidRDefault="00945C68" w:rsidP="00060EBB"/>
    <w:p w14:paraId="292138B4" w14:textId="77777777" w:rsidR="00945C68" w:rsidRPr="00060EBB" w:rsidRDefault="00945C68" w:rsidP="00060EBB"/>
    <w:p w14:paraId="2ABABCD9" w14:textId="58EB8C79" w:rsidR="00060EBB" w:rsidRPr="00060EBB" w:rsidRDefault="00060EBB" w:rsidP="00060EBB"/>
    <w:p w14:paraId="5F78EE46" w14:textId="48F79504" w:rsidR="00060EBB" w:rsidRDefault="00060EBB" w:rsidP="00060EBB">
      <w:pPr>
        <w:pStyle w:val="ListParagraph"/>
        <w:numPr>
          <w:ilvl w:val="0"/>
          <w:numId w:val="1"/>
        </w:numPr>
        <w:rPr>
          <w:b/>
          <w:bCs/>
        </w:rPr>
      </w:pPr>
      <w:r w:rsidRPr="00060EBB">
        <w:rPr>
          <w:b/>
          <w:bCs/>
        </w:rPr>
        <w:t>User Login</w:t>
      </w:r>
    </w:p>
    <w:p w14:paraId="5D1C8F58" w14:textId="3B410B62" w:rsidR="00923134" w:rsidRDefault="00923134" w:rsidP="00923134">
      <w:pPr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495E6FDD" wp14:editId="77D32D3A">
            <wp:simplePos x="0" y="0"/>
            <wp:positionH relativeFrom="column">
              <wp:posOffset>-146050</wp:posOffset>
            </wp:positionH>
            <wp:positionV relativeFrom="paragraph">
              <wp:posOffset>455930</wp:posOffset>
            </wp:positionV>
            <wp:extent cx="5943600" cy="5231765"/>
            <wp:effectExtent l="0" t="0" r="0" b="6985"/>
            <wp:wrapTopAndBottom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1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80E7A3" w14:textId="754310EF" w:rsidR="00923134" w:rsidRDefault="00923134" w:rsidP="00923134">
      <w:pPr>
        <w:rPr>
          <w:b/>
          <w:bCs/>
        </w:rPr>
      </w:pPr>
    </w:p>
    <w:p w14:paraId="28ED8DEC" w14:textId="3C6A5C32" w:rsidR="00923134" w:rsidRDefault="00923134" w:rsidP="00923134">
      <w:pPr>
        <w:rPr>
          <w:b/>
          <w:bCs/>
        </w:rPr>
      </w:pPr>
    </w:p>
    <w:p w14:paraId="575FAC40" w14:textId="0C5FF509" w:rsidR="00923134" w:rsidRDefault="00923134" w:rsidP="00923134">
      <w:pPr>
        <w:rPr>
          <w:b/>
          <w:bCs/>
        </w:rPr>
      </w:pPr>
    </w:p>
    <w:p w14:paraId="58480F51" w14:textId="5F808757" w:rsidR="00923134" w:rsidRDefault="00923134" w:rsidP="00923134">
      <w:pPr>
        <w:rPr>
          <w:b/>
          <w:bCs/>
        </w:rPr>
      </w:pPr>
    </w:p>
    <w:p w14:paraId="60D50A8A" w14:textId="77777777" w:rsidR="00923134" w:rsidRPr="00923134" w:rsidRDefault="00923134" w:rsidP="00923134">
      <w:pPr>
        <w:rPr>
          <w:b/>
          <w:bCs/>
        </w:rPr>
      </w:pPr>
    </w:p>
    <w:p w14:paraId="0DDB8671" w14:textId="11B0BC91" w:rsidR="00060EBB" w:rsidRDefault="00945C68" w:rsidP="00060EBB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3E9FD765" wp14:editId="3F228DAD">
            <wp:simplePos x="0" y="0"/>
            <wp:positionH relativeFrom="margin">
              <wp:align>right</wp:align>
            </wp:positionH>
            <wp:positionV relativeFrom="paragraph">
              <wp:posOffset>261772</wp:posOffset>
            </wp:positionV>
            <wp:extent cx="5943600" cy="6424295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24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CAC7D9" w14:textId="6817D560" w:rsidR="00060EBB" w:rsidRPr="00060EBB" w:rsidRDefault="00060EBB" w:rsidP="00060EBB">
      <w:pPr>
        <w:pStyle w:val="ListParagraph"/>
        <w:ind w:left="1080"/>
        <w:rPr>
          <w:b/>
          <w:bCs/>
        </w:rPr>
      </w:pPr>
    </w:p>
    <w:p w14:paraId="3ABFAF3F" w14:textId="66B2CF6A" w:rsidR="00060EBB" w:rsidRPr="00060EBB" w:rsidRDefault="00060EBB" w:rsidP="00060EBB"/>
    <w:p w14:paraId="74CBF2F1" w14:textId="4F33F4CC" w:rsidR="00060EBB" w:rsidRPr="00060EBB" w:rsidRDefault="00060EBB" w:rsidP="00060EBB"/>
    <w:p w14:paraId="2A05EBD0" w14:textId="77777777" w:rsidR="00923134" w:rsidRDefault="00923134" w:rsidP="00923134">
      <w:pPr>
        <w:rPr>
          <w:b/>
          <w:bCs/>
        </w:rPr>
      </w:pPr>
    </w:p>
    <w:p w14:paraId="34A938D7" w14:textId="77777777" w:rsidR="00923134" w:rsidRDefault="00923134" w:rsidP="00923134">
      <w:pPr>
        <w:rPr>
          <w:b/>
          <w:bCs/>
        </w:rPr>
      </w:pPr>
    </w:p>
    <w:p w14:paraId="3AE393BB" w14:textId="77777777" w:rsidR="00923134" w:rsidRDefault="00923134" w:rsidP="00923134">
      <w:pPr>
        <w:rPr>
          <w:b/>
          <w:bCs/>
        </w:rPr>
      </w:pPr>
    </w:p>
    <w:p w14:paraId="7904F812" w14:textId="2812A57F" w:rsidR="00923134" w:rsidRDefault="00923134" w:rsidP="00923134">
      <w:pPr>
        <w:rPr>
          <w:b/>
          <w:bCs/>
        </w:rPr>
      </w:pPr>
    </w:p>
    <w:p w14:paraId="043CE8D8" w14:textId="565200CD" w:rsidR="00923134" w:rsidRDefault="00923134" w:rsidP="00923134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89984" behindDoc="0" locked="0" layoutInCell="1" allowOverlap="1" wp14:anchorId="717517C5" wp14:editId="00523879">
            <wp:simplePos x="0" y="0"/>
            <wp:positionH relativeFrom="margin">
              <wp:posOffset>95250</wp:posOffset>
            </wp:positionH>
            <wp:positionV relativeFrom="paragraph">
              <wp:posOffset>3827145</wp:posOffset>
            </wp:positionV>
            <wp:extent cx="5943600" cy="2940685"/>
            <wp:effectExtent l="0" t="0" r="0" b="0"/>
            <wp:wrapTopAndBottom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38E22CF0" wp14:editId="5564ED70">
            <wp:simplePos x="0" y="0"/>
            <wp:positionH relativeFrom="page">
              <wp:align>right</wp:align>
            </wp:positionH>
            <wp:positionV relativeFrom="paragraph">
              <wp:posOffset>-57</wp:posOffset>
            </wp:positionV>
            <wp:extent cx="5943600" cy="3385820"/>
            <wp:effectExtent l="0" t="0" r="0" b="508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6EC6E2" w14:textId="19D099A8" w:rsidR="00923134" w:rsidRDefault="00923134" w:rsidP="00923134">
      <w:pPr>
        <w:rPr>
          <w:b/>
          <w:bCs/>
        </w:rPr>
      </w:pPr>
    </w:p>
    <w:p w14:paraId="72A3756E" w14:textId="03DCEE08" w:rsidR="00923134" w:rsidRDefault="00923134" w:rsidP="00923134">
      <w:pPr>
        <w:rPr>
          <w:b/>
          <w:bCs/>
        </w:rPr>
      </w:pPr>
    </w:p>
    <w:p w14:paraId="4DA46021" w14:textId="3608A6CF" w:rsidR="00923134" w:rsidRDefault="00923134" w:rsidP="00923134">
      <w:pPr>
        <w:rPr>
          <w:b/>
          <w:bCs/>
        </w:rPr>
      </w:pPr>
    </w:p>
    <w:p w14:paraId="04F41E5B" w14:textId="243D43A8" w:rsidR="00923134" w:rsidRDefault="00923134" w:rsidP="00923134">
      <w:pPr>
        <w:rPr>
          <w:b/>
          <w:bCs/>
        </w:rPr>
      </w:pPr>
    </w:p>
    <w:p w14:paraId="5D593927" w14:textId="42F2850E" w:rsidR="00923134" w:rsidRDefault="00923134" w:rsidP="00923134">
      <w:pPr>
        <w:rPr>
          <w:b/>
          <w:bCs/>
        </w:rPr>
      </w:pPr>
    </w:p>
    <w:p w14:paraId="6CE73589" w14:textId="7CFDC599" w:rsidR="00923134" w:rsidRDefault="00923134" w:rsidP="00923134">
      <w:pPr>
        <w:rPr>
          <w:b/>
          <w:bCs/>
        </w:rPr>
      </w:pPr>
    </w:p>
    <w:p w14:paraId="2E92701A" w14:textId="77777777" w:rsidR="00923134" w:rsidRPr="00923134" w:rsidRDefault="00923134" w:rsidP="00923134"/>
    <w:p w14:paraId="3735F670" w14:textId="3E70B4B3" w:rsidR="00060EBB" w:rsidRPr="00923134" w:rsidRDefault="00945C68" w:rsidP="00923134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0C578AC" wp14:editId="597031E1">
            <wp:simplePos x="0" y="0"/>
            <wp:positionH relativeFrom="column">
              <wp:posOffset>197485</wp:posOffset>
            </wp:positionH>
            <wp:positionV relativeFrom="paragraph">
              <wp:posOffset>229235</wp:posOffset>
            </wp:positionV>
            <wp:extent cx="5943600" cy="287909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50AC238" w14:textId="6E663880" w:rsidR="00945C68" w:rsidRPr="00060EBB" w:rsidRDefault="00945C68" w:rsidP="00060EBB"/>
    <w:p w14:paraId="118EB384" w14:textId="5D4FD6A8" w:rsidR="00060EBB" w:rsidRPr="00060EBB" w:rsidRDefault="00945C68" w:rsidP="00060EBB"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3EE48575" wp14:editId="6609755B">
            <wp:simplePos x="0" y="0"/>
            <wp:positionH relativeFrom="column">
              <wp:posOffset>163318</wp:posOffset>
            </wp:positionH>
            <wp:positionV relativeFrom="paragraph">
              <wp:posOffset>408315</wp:posOffset>
            </wp:positionV>
            <wp:extent cx="5943600" cy="3527425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999B967" w14:textId="23B6C9B3" w:rsidR="00060EBB" w:rsidRDefault="00060EBB" w:rsidP="00060EBB"/>
    <w:p w14:paraId="3664A5E1" w14:textId="7B11DA27" w:rsidR="00945C68" w:rsidRDefault="00945C68" w:rsidP="00945C68">
      <w:pPr>
        <w:pStyle w:val="ListParagraph"/>
        <w:numPr>
          <w:ilvl w:val="0"/>
          <w:numId w:val="1"/>
        </w:numPr>
        <w:rPr>
          <w:b/>
          <w:bCs/>
        </w:rPr>
      </w:pPr>
      <w:r w:rsidRPr="0046296E">
        <w:rPr>
          <w:b/>
          <w:bCs/>
        </w:rPr>
        <w:t xml:space="preserve">Profile </w:t>
      </w:r>
    </w:p>
    <w:p w14:paraId="76EB026D" w14:textId="360FA969" w:rsidR="00923134" w:rsidRDefault="00923134" w:rsidP="00923134">
      <w:pPr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0E3CC9F7" wp14:editId="11E301A8">
            <wp:simplePos x="0" y="0"/>
            <wp:positionH relativeFrom="margin">
              <wp:align>right</wp:align>
            </wp:positionH>
            <wp:positionV relativeFrom="paragraph">
              <wp:posOffset>442547</wp:posOffset>
            </wp:positionV>
            <wp:extent cx="5943600" cy="7433945"/>
            <wp:effectExtent l="0" t="0" r="0" b="0"/>
            <wp:wrapTopAndBottom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33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50B8AD" w14:textId="3364C950" w:rsidR="00923134" w:rsidRDefault="00923134" w:rsidP="00923134">
      <w:pPr>
        <w:rPr>
          <w:b/>
          <w:bCs/>
        </w:rPr>
      </w:pPr>
    </w:p>
    <w:p w14:paraId="5040906C" w14:textId="46ECF9DB" w:rsidR="00923134" w:rsidRDefault="00923134" w:rsidP="00923134">
      <w:pPr>
        <w:rPr>
          <w:b/>
          <w:bCs/>
        </w:rPr>
      </w:pPr>
    </w:p>
    <w:p w14:paraId="6379C279" w14:textId="4DB17BFD" w:rsidR="00923134" w:rsidRDefault="00923134" w:rsidP="00923134">
      <w:pPr>
        <w:rPr>
          <w:b/>
          <w:bCs/>
        </w:rPr>
      </w:pPr>
    </w:p>
    <w:p w14:paraId="50364E98" w14:textId="5108B198" w:rsidR="00923134" w:rsidRDefault="00923134" w:rsidP="00923134">
      <w:pPr>
        <w:rPr>
          <w:b/>
          <w:bCs/>
        </w:rPr>
      </w:pPr>
    </w:p>
    <w:p w14:paraId="05002D8C" w14:textId="3EA40990" w:rsidR="00923134" w:rsidRPr="00923134" w:rsidRDefault="00923134" w:rsidP="00923134">
      <w:pPr>
        <w:rPr>
          <w:b/>
          <w:bCs/>
        </w:rPr>
      </w:pPr>
    </w:p>
    <w:p w14:paraId="4856CB10" w14:textId="57F55D01" w:rsidR="00945C68" w:rsidRDefault="00945C68" w:rsidP="00923134">
      <w:r>
        <w:rPr>
          <w:noProof/>
        </w:rPr>
        <w:drawing>
          <wp:anchor distT="0" distB="0" distL="114300" distR="114300" simplePos="0" relativeHeight="251666432" behindDoc="0" locked="0" layoutInCell="1" allowOverlap="1" wp14:anchorId="463B3ECC" wp14:editId="434B49A9">
            <wp:simplePos x="0" y="0"/>
            <wp:positionH relativeFrom="margin">
              <wp:align>center</wp:align>
            </wp:positionH>
            <wp:positionV relativeFrom="paragraph">
              <wp:posOffset>240665</wp:posOffset>
            </wp:positionV>
            <wp:extent cx="4676775" cy="6296025"/>
            <wp:effectExtent l="0" t="0" r="9525" b="952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629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EC724D" w14:textId="69AE34FE" w:rsidR="00945C68" w:rsidRDefault="00945C68" w:rsidP="00945C68">
      <w:pPr>
        <w:pStyle w:val="ListParagraph"/>
        <w:ind w:left="1080"/>
      </w:pPr>
    </w:p>
    <w:p w14:paraId="5B33E7F6" w14:textId="66753D6B" w:rsidR="00945C68" w:rsidRDefault="00945C68" w:rsidP="00945C68">
      <w:pPr>
        <w:pStyle w:val="ListParagraph"/>
        <w:ind w:left="1080"/>
      </w:pPr>
    </w:p>
    <w:p w14:paraId="3AC2105B" w14:textId="41FA4EC5" w:rsidR="00945C68" w:rsidRDefault="00945C68" w:rsidP="00945C68">
      <w:pPr>
        <w:pStyle w:val="ListParagraph"/>
        <w:ind w:left="1080"/>
      </w:pPr>
    </w:p>
    <w:p w14:paraId="3AACC1FE" w14:textId="77777777" w:rsidR="00945C68" w:rsidRDefault="00945C68" w:rsidP="00945C68">
      <w:pPr>
        <w:pStyle w:val="ListParagraph"/>
        <w:ind w:left="1080"/>
      </w:pPr>
    </w:p>
    <w:p w14:paraId="099E720A" w14:textId="077C47C2" w:rsidR="00945C68" w:rsidRDefault="00945C68" w:rsidP="00945C68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1396D70F" wp14:editId="69405A14">
            <wp:simplePos x="0" y="0"/>
            <wp:positionH relativeFrom="margin">
              <wp:posOffset>-177421</wp:posOffset>
            </wp:positionH>
            <wp:positionV relativeFrom="paragraph">
              <wp:posOffset>275543</wp:posOffset>
            </wp:positionV>
            <wp:extent cx="5943600" cy="3366135"/>
            <wp:effectExtent l="0" t="0" r="0" b="5715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6E55BE" w14:textId="64A85DFC" w:rsidR="00945C68" w:rsidRDefault="00945C68" w:rsidP="00945C68">
      <w:pPr>
        <w:pStyle w:val="ListParagraph"/>
        <w:ind w:left="1080"/>
      </w:pPr>
    </w:p>
    <w:p w14:paraId="0424FF2A" w14:textId="1995FAAA" w:rsidR="00945C68" w:rsidRDefault="00D17971" w:rsidP="00D17971">
      <w:pPr>
        <w:pStyle w:val="ListParagraph"/>
        <w:numPr>
          <w:ilvl w:val="0"/>
          <w:numId w:val="1"/>
        </w:numPr>
        <w:rPr>
          <w:b/>
          <w:bCs/>
        </w:rPr>
      </w:pPr>
      <w:r w:rsidRPr="0046296E">
        <w:rPr>
          <w:b/>
          <w:bCs/>
        </w:rPr>
        <w:t xml:space="preserve">Attendance </w:t>
      </w:r>
    </w:p>
    <w:p w14:paraId="29BE0D52" w14:textId="77777777" w:rsidR="00923134" w:rsidRPr="0046296E" w:rsidRDefault="00923134" w:rsidP="00923134">
      <w:pPr>
        <w:pStyle w:val="ListParagraph"/>
        <w:ind w:left="1080"/>
        <w:rPr>
          <w:b/>
          <w:bCs/>
        </w:rPr>
      </w:pPr>
    </w:p>
    <w:p w14:paraId="01D74203" w14:textId="0B294E7C" w:rsidR="00D17971" w:rsidRDefault="00D17971" w:rsidP="00D17971">
      <w:pPr>
        <w:pStyle w:val="ListParagraph"/>
        <w:ind w:left="1080"/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01144DE6" wp14:editId="0755FC21">
            <wp:simplePos x="0" y="0"/>
            <wp:positionH relativeFrom="column">
              <wp:posOffset>-218364</wp:posOffset>
            </wp:positionH>
            <wp:positionV relativeFrom="paragraph">
              <wp:posOffset>273553</wp:posOffset>
            </wp:positionV>
            <wp:extent cx="5943600" cy="3605530"/>
            <wp:effectExtent l="0" t="0" r="0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CBECD7" w14:textId="4C2D6F40" w:rsidR="00B345B0" w:rsidRDefault="00B345B0" w:rsidP="00B345B0">
      <w:pPr>
        <w:rPr>
          <w:b/>
          <w:bCs/>
        </w:rPr>
      </w:pPr>
    </w:p>
    <w:p w14:paraId="24858BB2" w14:textId="4E37FD1B" w:rsidR="00B345B0" w:rsidRDefault="00B345B0" w:rsidP="00B345B0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78720" behindDoc="0" locked="0" layoutInCell="1" allowOverlap="1" wp14:anchorId="51FA737B" wp14:editId="73FD13DF">
            <wp:simplePos x="0" y="0"/>
            <wp:positionH relativeFrom="column">
              <wp:posOffset>0</wp:posOffset>
            </wp:positionH>
            <wp:positionV relativeFrom="paragraph">
              <wp:posOffset>344170</wp:posOffset>
            </wp:positionV>
            <wp:extent cx="5943600" cy="3340735"/>
            <wp:effectExtent l="0" t="0" r="0" b="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07D86A" w14:textId="005B3D46" w:rsidR="00397DB5" w:rsidRDefault="00397DB5" w:rsidP="00397DB5">
      <w:pPr>
        <w:rPr>
          <w:b/>
          <w:bCs/>
        </w:rPr>
      </w:pPr>
    </w:p>
    <w:p w14:paraId="24E4B70E" w14:textId="1CF11E69" w:rsidR="00397DB5" w:rsidRDefault="00397DB5" w:rsidP="00397DB5">
      <w:pPr>
        <w:rPr>
          <w:b/>
          <w:bCs/>
        </w:rPr>
      </w:pPr>
    </w:p>
    <w:p w14:paraId="2845690E" w14:textId="350F6423" w:rsidR="00D17971" w:rsidRPr="00397DB5" w:rsidRDefault="0046296E" w:rsidP="00397DB5">
      <w:pPr>
        <w:pStyle w:val="ListParagraph"/>
        <w:numPr>
          <w:ilvl w:val="0"/>
          <w:numId w:val="1"/>
        </w:numPr>
        <w:rPr>
          <w:b/>
          <w:bCs/>
        </w:rPr>
      </w:pPr>
      <w:r w:rsidRPr="00397DB5">
        <w:rPr>
          <w:b/>
          <w:bCs/>
        </w:rPr>
        <w:t xml:space="preserve">Exam Routine </w:t>
      </w:r>
    </w:p>
    <w:p w14:paraId="42FE13FB" w14:textId="1BBAFFBA" w:rsidR="0046296E" w:rsidRDefault="0046296E" w:rsidP="0046296E">
      <w:pPr>
        <w:pStyle w:val="ListParagraph"/>
        <w:ind w:left="1080"/>
        <w:rPr>
          <w:b/>
          <w:bCs/>
        </w:rPr>
      </w:pPr>
    </w:p>
    <w:p w14:paraId="6FF14853" w14:textId="265A5C76" w:rsidR="00923134" w:rsidRDefault="00923134" w:rsidP="0046296E">
      <w:pPr>
        <w:pStyle w:val="ListParagraph"/>
        <w:ind w:left="1080"/>
        <w:rPr>
          <w:b/>
          <w:bCs/>
        </w:rPr>
      </w:pPr>
    </w:p>
    <w:p w14:paraId="7399F36E" w14:textId="741CB79F" w:rsidR="00923134" w:rsidRDefault="00923134" w:rsidP="0046296E">
      <w:pPr>
        <w:pStyle w:val="ListParagraph"/>
        <w:ind w:left="1080"/>
        <w:rPr>
          <w:b/>
          <w:bCs/>
        </w:rPr>
      </w:pPr>
    </w:p>
    <w:p w14:paraId="0CBD47ED" w14:textId="547CF7A2" w:rsidR="00923134" w:rsidRDefault="00923134" w:rsidP="0046296E">
      <w:pPr>
        <w:pStyle w:val="ListParagraph"/>
        <w:ind w:left="1080"/>
        <w:rPr>
          <w:b/>
          <w:bCs/>
        </w:rPr>
      </w:pPr>
    </w:p>
    <w:p w14:paraId="5934E5F4" w14:textId="5D66B541" w:rsidR="00923134" w:rsidRDefault="00923134" w:rsidP="0046296E">
      <w:pPr>
        <w:pStyle w:val="ListParagraph"/>
        <w:ind w:left="1080"/>
        <w:rPr>
          <w:b/>
          <w:bCs/>
        </w:rPr>
      </w:pPr>
    </w:p>
    <w:p w14:paraId="484462DE" w14:textId="0291B9D7" w:rsidR="00923134" w:rsidRDefault="00923134" w:rsidP="0046296E">
      <w:pPr>
        <w:pStyle w:val="ListParagraph"/>
        <w:ind w:left="1080"/>
        <w:rPr>
          <w:b/>
          <w:bCs/>
        </w:rPr>
      </w:pPr>
    </w:p>
    <w:p w14:paraId="2B9322C1" w14:textId="46A9220D" w:rsidR="00923134" w:rsidRDefault="00923134" w:rsidP="0046296E">
      <w:pPr>
        <w:pStyle w:val="ListParagraph"/>
        <w:ind w:left="1080"/>
        <w:rPr>
          <w:b/>
          <w:bCs/>
        </w:rPr>
      </w:pPr>
    </w:p>
    <w:p w14:paraId="618C38B1" w14:textId="5B67D4B0" w:rsidR="00923134" w:rsidRDefault="00923134" w:rsidP="0046296E">
      <w:pPr>
        <w:pStyle w:val="ListParagraph"/>
        <w:ind w:left="1080"/>
        <w:rPr>
          <w:b/>
          <w:bCs/>
        </w:rPr>
      </w:pPr>
    </w:p>
    <w:p w14:paraId="39573D7A" w14:textId="62DE4D7B" w:rsidR="00923134" w:rsidRDefault="00923134" w:rsidP="0046296E">
      <w:pPr>
        <w:pStyle w:val="ListParagraph"/>
        <w:ind w:left="1080"/>
        <w:rPr>
          <w:b/>
          <w:bCs/>
        </w:rPr>
      </w:pPr>
    </w:p>
    <w:p w14:paraId="054F5190" w14:textId="4EF8A7AD" w:rsidR="00923134" w:rsidRDefault="00923134" w:rsidP="0046296E">
      <w:pPr>
        <w:pStyle w:val="ListParagraph"/>
        <w:ind w:left="1080"/>
        <w:rPr>
          <w:b/>
          <w:bCs/>
        </w:rPr>
      </w:pPr>
    </w:p>
    <w:p w14:paraId="344571B0" w14:textId="660C54B3" w:rsidR="00923134" w:rsidRDefault="00923134" w:rsidP="0046296E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3455FD5D" wp14:editId="2A0957A9">
            <wp:simplePos x="0" y="0"/>
            <wp:positionH relativeFrom="page">
              <wp:posOffset>1098645</wp:posOffset>
            </wp:positionH>
            <wp:positionV relativeFrom="paragraph">
              <wp:posOffset>408902</wp:posOffset>
            </wp:positionV>
            <wp:extent cx="5943600" cy="7461885"/>
            <wp:effectExtent l="0" t="0" r="0" b="5715"/>
            <wp:wrapTopAndBottom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61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99C00F" w14:textId="34A8E257" w:rsidR="00923134" w:rsidRDefault="00923134" w:rsidP="0046296E">
      <w:pPr>
        <w:pStyle w:val="ListParagraph"/>
        <w:ind w:left="1080"/>
        <w:rPr>
          <w:b/>
          <w:bCs/>
        </w:rPr>
      </w:pPr>
    </w:p>
    <w:p w14:paraId="14E92BC0" w14:textId="577CB3D8" w:rsidR="0046296E" w:rsidRDefault="00923134" w:rsidP="0046296E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6B17141D" wp14:editId="4FEAC447">
            <wp:simplePos x="0" y="0"/>
            <wp:positionH relativeFrom="margin">
              <wp:posOffset>655235</wp:posOffset>
            </wp:positionH>
            <wp:positionV relativeFrom="paragraph">
              <wp:posOffset>1730565</wp:posOffset>
            </wp:positionV>
            <wp:extent cx="4200525" cy="6486525"/>
            <wp:effectExtent l="0" t="0" r="9525" b="9525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6486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8278B9" w14:textId="376BC6FF" w:rsidR="0046296E" w:rsidRDefault="0046296E" w:rsidP="0046296E">
      <w:pPr>
        <w:pStyle w:val="ListParagraph"/>
        <w:ind w:left="1080"/>
        <w:rPr>
          <w:b/>
          <w:bCs/>
        </w:rPr>
      </w:pPr>
    </w:p>
    <w:p w14:paraId="582DADF9" w14:textId="77777777" w:rsidR="0046296E" w:rsidRDefault="0046296E" w:rsidP="0046296E">
      <w:pPr>
        <w:pStyle w:val="ListParagraph"/>
        <w:ind w:left="1080"/>
        <w:rPr>
          <w:b/>
          <w:bCs/>
        </w:rPr>
      </w:pPr>
    </w:p>
    <w:p w14:paraId="054C9240" w14:textId="39A79E80" w:rsidR="0046296E" w:rsidRPr="0046296E" w:rsidRDefault="0046296E" w:rsidP="0046296E">
      <w:pPr>
        <w:pStyle w:val="ListParagraph"/>
        <w:ind w:left="1080"/>
        <w:rPr>
          <w:b/>
          <w:bCs/>
        </w:rPr>
      </w:pPr>
    </w:p>
    <w:p w14:paraId="4C8A660C" w14:textId="6E78565C" w:rsidR="00923134" w:rsidRDefault="00923134" w:rsidP="00923134">
      <w:pPr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5F5402DB" wp14:editId="3F22CE29">
            <wp:simplePos x="0" y="0"/>
            <wp:positionH relativeFrom="column">
              <wp:posOffset>35162</wp:posOffset>
            </wp:positionH>
            <wp:positionV relativeFrom="paragraph">
              <wp:posOffset>-503</wp:posOffset>
            </wp:positionV>
            <wp:extent cx="5943600" cy="3342005"/>
            <wp:effectExtent l="0" t="0" r="0" b="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C31A83" w14:textId="77777777" w:rsidR="00923134" w:rsidRDefault="00923134" w:rsidP="00923134">
      <w:pPr>
        <w:rPr>
          <w:b/>
          <w:bCs/>
        </w:rPr>
      </w:pPr>
    </w:p>
    <w:p w14:paraId="436A3A38" w14:textId="77777777" w:rsidR="00923134" w:rsidRDefault="00923134" w:rsidP="00923134">
      <w:pPr>
        <w:rPr>
          <w:b/>
          <w:bCs/>
        </w:rPr>
      </w:pPr>
    </w:p>
    <w:p w14:paraId="3B77FE64" w14:textId="77777777" w:rsidR="00923134" w:rsidRDefault="00923134" w:rsidP="00923134">
      <w:pPr>
        <w:rPr>
          <w:b/>
          <w:bCs/>
        </w:rPr>
      </w:pPr>
    </w:p>
    <w:p w14:paraId="600F4B06" w14:textId="77777777" w:rsidR="00923134" w:rsidRDefault="00923134" w:rsidP="00923134">
      <w:pPr>
        <w:rPr>
          <w:b/>
          <w:bCs/>
        </w:rPr>
      </w:pPr>
    </w:p>
    <w:p w14:paraId="2779B722" w14:textId="77777777" w:rsidR="00923134" w:rsidRDefault="00923134" w:rsidP="00923134">
      <w:pPr>
        <w:rPr>
          <w:b/>
          <w:bCs/>
        </w:rPr>
      </w:pPr>
    </w:p>
    <w:p w14:paraId="7BE93CB9" w14:textId="77777777" w:rsidR="00923134" w:rsidRDefault="00923134" w:rsidP="00923134">
      <w:pPr>
        <w:rPr>
          <w:b/>
          <w:bCs/>
        </w:rPr>
      </w:pPr>
    </w:p>
    <w:p w14:paraId="7E3EDA86" w14:textId="03735DFC" w:rsidR="0046296E" w:rsidRPr="00923134" w:rsidRDefault="0046296E" w:rsidP="00923134">
      <w:pPr>
        <w:rPr>
          <w:b/>
          <w:bCs/>
        </w:rPr>
      </w:pPr>
      <w:r w:rsidRPr="00923134">
        <w:rPr>
          <w:b/>
          <w:bCs/>
        </w:rPr>
        <w:t>Notices</w:t>
      </w:r>
    </w:p>
    <w:p w14:paraId="38283BA0" w14:textId="65374EB5" w:rsidR="0046296E" w:rsidRDefault="00923134" w:rsidP="0046296E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15D353DE" wp14:editId="6FAE65D2">
            <wp:simplePos x="0" y="0"/>
            <wp:positionH relativeFrom="column">
              <wp:posOffset>0</wp:posOffset>
            </wp:positionH>
            <wp:positionV relativeFrom="paragraph">
              <wp:posOffset>746125</wp:posOffset>
            </wp:positionV>
            <wp:extent cx="5943600" cy="7480300"/>
            <wp:effectExtent l="0" t="0" r="0" b="6350"/>
            <wp:wrapTopAndBottom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80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6296E">
        <w:rPr>
          <w:b/>
          <w:bCs/>
        </w:rPr>
        <w:t xml:space="preserve"> </w:t>
      </w:r>
    </w:p>
    <w:p w14:paraId="6AA97EB1" w14:textId="377A198E" w:rsidR="0046296E" w:rsidRDefault="0046296E" w:rsidP="0046296E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2333A9F" wp14:editId="743AFF15">
            <wp:simplePos x="0" y="0"/>
            <wp:positionH relativeFrom="column">
              <wp:posOffset>0</wp:posOffset>
            </wp:positionH>
            <wp:positionV relativeFrom="paragraph">
              <wp:posOffset>522605</wp:posOffset>
            </wp:positionV>
            <wp:extent cx="5943600" cy="7703820"/>
            <wp:effectExtent l="0" t="0" r="0" b="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3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844B34" w14:textId="5DD264E5" w:rsidR="0046296E" w:rsidRDefault="0046296E" w:rsidP="0046296E">
      <w:pPr>
        <w:pStyle w:val="ListParagraph"/>
        <w:ind w:left="1080"/>
        <w:rPr>
          <w:b/>
          <w:bCs/>
        </w:rPr>
      </w:pPr>
    </w:p>
    <w:p w14:paraId="5CED0582" w14:textId="73D6A213" w:rsidR="0046296E" w:rsidRPr="0046296E" w:rsidRDefault="0046296E" w:rsidP="0046296E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73600" behindDoc="0" locked="0" layoutInCell="1" allowOverlap="1" wp14:anchorId="0C1497E9" wp14:editId="748D1985">
            <wp:simplePos x="0" y="0"/>
            <wp:positionH relativeFrom="column">
              <wp:posOffset>0</wp:posOffset>
            </wp:positionH>
            <wp:positionV relativeFrom="paragraph">
              <wp:posOffset>349250</wp:posOffset>
            </wp:positionV>
            <wp:extent cx="5943600" cy="3340100"/>
            <wp:effectExtent l="0" t="0" r="0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2936CE" w14:textId="72FDE559" w:rsidR="0046296E" w:rsidRDefault="0046296E" w:rsidP="0046296E">
      <w:pPr>
        <w:pStyle w:val="ListParagraph"/>
        <w:ind w:left="1080"/>
        <w:rPr>
          <w:b/>
          <w:bCs/>
        </w:rPr>
      </w:pPr>
    </w:p>
    <w:p w14:paraId="11547614" w14:textId="7042A2B9" w:rsidR="00B345B0" w:rsidRDefault="00B345B0" w:rsidP="0046296E">
      <w:pPr>
        <w:pStyle w:val="ListParagraph"/>
        <w:ind w:left="1080"/>
        <w:rPr>
          <w:b/>
          <w:bCs/>
        </w:rPr>
      </w:pPr>
    </w:p>
    <w:p w14:paraId="47697BA8" w14:textId="34B9BDF7" w:rsidR="00B345B0" w:rsidRDefault="00B345B0" w:rsidP="0046296E">
      <w:pPr>
        <w:pStyle w:val="ListParagraph"/>
        <w:ind w:left="1080"/>
        <w:rPr>
          <w:b/>
          <w:bCs/>
        </w:rPr>
      </w:pPr>
    </w:p>
    <w:p w14:paraId="54B96FB7" w14:textId="68FFA827" w:rsidR="00B345B0" w:rsidRDefault="00B345B0" w:rsidP="0046296E">
      <w:pPr>
        <w:pStyle w:val="ListParagraph"/>
        <w:ind w:left="1080"/>
        <w:rPr>
          <w:b/>
          <w:bCs/>
        </w:rPr>
      </w:pPr>
    </w:p>
    <w:p w14:paraId="32E2D6DB" w14:textId="43595E9C" w:rsidR="00B345B0" w:rsidRDefault="00B345B0" w:rsidP="0046296E">
      <w:pPr>
        <w:pStyle w:val="ListParagraph"/>
        <w:ind w:left="1080"/>
        <w:rPr>
          <w:b/>
          <w:bCs/>
        </w:rPr>
      </w:pPr>
    </w:p>
    <w:p w14:paraId="568F5259" w14:textId="53570BB4" w:rsidR="00B345B0" w:rsidRDefault="00B345B0" w:rsidP="0046296E">
      <w:pPr>
        <w:pStyle w:val="ListParagraph"/>
        <w:ind w:left="1080"/>
        <w:rPr>
          <w:b/>
          <w:bCs/>
        </w:rPr>
      </w:pPr>
    </w:p>
    <w:p w14:paraId="4D68DD65" w14:textId="4B023FD6" w:rsidR="00B345B0" w:rsidRDefault="00B345B0" w:rsidP="0046296E">
      <w:pPr>
        <w:pStyle w:val="ListParagraph"/>
        <w:ind w:left="1080"/>
        <w:rPr>
          <w:b/>
          <w:bCs/>
        </w:rPr>
      </w:pPr>
    </w:p>
    <w:p w14:paraId="3057CDE8" w14:textId="33831CF7" w:rsidR="00B345B0" w:rsidRDefault="00B345B0" w:rsidP="0046296E">
      <w:pPr>
        <w:pStyle w:val="ListParagraph"/>
        <w:ind w:left="1080"/>
        <w:rPr>
          <w:b/>
          <w:bCs/>
        </w:rPr>
      </w:pPr>
    </w:p>
    <w:p w14:paraId="47FB07D9" w14:textId="0468DAB0" w:rsidR="00B345B0" w:rsidRDefault="00B345B0" w:rsidP="0046296E">
      <w:pPr>
        <w:pStyle w:val="ListParagraph"/>
        <w:ind w:left="1080"/>
        <w:rPr>
          <w:b/>
          <w:bCs/>
        </w:rPr>
      </w:pPr>
    </w:p>
    <w:p w14:paraId="459A5705" w14:textId="4D0946CA" w:rsidR="00B345B0" w:rsidRDefault="00B345B0" w:rsidP="0046296E">
      <w:pPr>
        <w:pStyle w:val="ListParagraph"/>
        <w:ind w:left="1080"/>
        <w:rPr>
          <w:b/>
          <w:bCs/>
        </w:rPr>
      </w:pPr>
    </w:p>
    <w:p w14:paraId="77ED8367" w14:textId="6DD70651" w:rsidR="00B345B0" w:rsidRDefault="00B345B0" w:rsidP="0046296E">
      <w:pPr>
        <w:pStyle w:val="ListParagraph"/>
        <w:ind w:left="1080"/>
        <w:rPr>
          <w:b/>
          <w:bCs/>
        </w:rPr>
      </w:pPr>
    </w:p>
    <w:p w14:paraId="6D1A5406" w14:textId="26165B19" w:rsidR="00B345B0" w:rsidRDefault="00B345B0" w:rsidP="0046296E">
      <w:pPr>
        <w:pStyle w:val="ListParagraph"/>
        <w:ind w:left="1080"/>
        <w:rPr>
          <w:b/>
          <w:bCs/>
        </w:rPr>
      </w:pPr>
    </w:p>
    <w:p w14:paraId="42B19DBB" w14:textId="77777777" w:rsidR="00B345B0" w:rsidRDefault="00B345B0" w:rsidP="0046296E">
      <w:pPr>
        <w:pStyle w:val="ListParagraph"/>
        <w:ind w:left="1080"/>
        <w:rPr>
          <w:b/>
          <w:bCs/>
        </w:rPr>
      </w:pPr>
    </w:p>
    <w:p w14:paraId="16D0A296" w14:textId="266E0B1A" w:rsidR="0046296E" w:rsidRPr="00B345B0" w:rsidRDefault="0046296E" w:rsidP="00B345B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User Registe</w:t>
      </w:r>
      <w:r w:rsidR="00B345B0">
        <w:rPr>
          <w:b/>
          <w:bCs/>
        </w:rPr>
        <w:t>r</w:t>
      </w:r>
    </w:p>
    <w:p w14:paraId="4085AD7E" w14:textId="10BD84C2" w:rsidR="0046296E" w:rsidRDefault="00923134" w:rsidP="0046296E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85888" behindDoc="0" locked="0" layoutInCell="1" allowOverlap="1" wp14:anchorId="519AD30D" wp14:editId="45711F97">
            <wp:simplePos x="0" y="0"/>
            <wp:positionH relativeFrom="column">
              <wp:posOffset>0</wp:posOffset>
            </wp:positionH>
            <wp:positionV relativeFrom="paragraph">
              <wp:posOffset>347345</wp:posOffset>
            </wp:positionV>
            <wp:extent cx="5943600" cy="5466080"/>
            <wp:effectExtent l="0" t="0" r="0" b="1270"/>
            <wp:wrapTopAndBottom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66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BC8932" w14:textId="35A2578E" w:rsidR="0046296E" w:rsidRPr="00B345B0" w:rsidRDefault="00B345B0" w:rsidP="00923134">
      <w:pPr>
        <w:ind w:left="0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17887622" wp14:editId="2F48B881">
            <wp:simplePos x="0" y="0"/>
            <wp:positionH relativeFrom="column">
              <wp:posOffset>-143123</wp:posOffset>
            </wp:positionH>
            <wp:positionV relativeFrom="paragraph">
              <wp:posOffset>183984</wp:posOffset>
            </wp:positionV>
            <wp:extent cx="5943600" cy="6986270"/>
            <wp:effectExtent l="0" t="0" r="0" b="508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86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E81C1B" w14:textId="7A089759" w:rsidR="0046296E" w:rsidRDefault="0046296E" w:rsidP="0046296E">
      <w:pPr>
        <w:pStyle w:val="ListParagraph"/>
        <w:ind w:left="1080"/>
        <w:rPr>
          <w:b/>
          <w:bCs/>
        </w:rPr>
      </w:pPr>
    </w:p>
    <w:p w14:paraId="2BF6600B" w14:textId="1BFBF030" w:rsidR="00B345B0" w:rsidRPr="0046296E" w:rsidRDefault="00B345B0" w:rsidP="0046296E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B3A2F37" wp14:editId="349B5A76">
            <wp:simplePos x="0" y="0"/>
            <wp:positionH relativeFrom="column">
              <wp:posOffset>0</wp:posOffset>
            </wp:positionH>
            <wp:positionV relativeFrom="paragraph">
              <wp:posOffset>351790</wp:posOffset>
            </wp:positionV>
            <wp:extent cx="5943600" cy="3343275"/>
            <wp:effectExtent l="0" t="0" r="0" b="9525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63ABA4" w14:textId="77777777" w:rsidR="0046296E" w:rsidRDefault="0046296E" w:rsidP="0046296E">
      <w:pPr>
        <w:pStyle w:val="ListParagraph"/>
        <w:ind w:left="1080"/>
        <w:rPr>
          <w:b/>
          <w:bCs/>
        </w:rPr>
      </w:pPr>
    </w:p>
    <w:p w14:paraId="033B597A" w14:textId="7336883A" w:rsidR="0046296E" w:rsidRDefault="0046296E" w:rsidP="0046296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Library</w:t>
      </w:r>
    </w:p>
    <w:p w14:paraId="31EABD26" w14:textId="64D4D283" w:rsidR="0046296E" w:rsidRDefault="0046296E" w:rsidP="0046296E">
      <w:pPr>
        <w:pStyle w:val="ListParagraph"/>
        <w:ind w:left="1080"/>
        <w:rPr>
          <w:b/>
          <w:bCs/>
        </w:rPr>
      </w:pPr>
    </w:p>
    <w:p w14:paraId="3EAB2843" w14:textId="77777777" w:rsidR="00B345B0" w:rsidRDefault="00B345B0" w:rsidP="0046296E">
      <w:pPr>
        <w:pStyle w:val="ListParagraph"/>
        <w:ind w:left="1080"/>
        <w:rPr>
          <w:b/>
          <w:bCs/>
        </w:rPr>
      </w:pPr>
    </w:p>
    <w:p w14:paraId="41748EE4" w14:textId="77777777" w:rsidR="00B345B0" w:rsidRDefault="00B345B0" w:rsidP="0046296E">
      <w:pPr>
        <w:pStyle w:val="ListParagraph"/>
        <w:ind w:left="1080"/>
        <w:rPr>
          <w:b/>
          <w:bCs/>
        </w:rPr>
      </w:pPr>
    </w:p>
    <w:p w14:paraId="59ADBDF9" w14:textId="77777777" w:rsidR="00B345B0" w:rsidRDefault="00B345B0" w:rsidP="0046296E">
      <w:pPr>
        <w:pStyle w:val="ListParagraph"/>
        <w:ind w:left="1080"/>
        <w:rPr>
          <w:b/>
          <w:bCs/>
        </w:rPr>
      </w:pPr>
    </w:p>
    <w:p w14:paraId="2062F211" w14:textId="77777777" w:rsidR="00B345B0" w:rsidRDefault="00B345B0" w:rsidP="0046296E">
      <w:pPr>
        <w:pStyle w:val="ListParagraph"/>
        <w:ind w:left="1080"/>
        <w:rPr>
          <w:b/>
          <w:bCs/>
        </w:rPr>
      </w:pPr>
    </w:p>
    <w:p w14:paraId="3E495BF9" w14:textId="77777777" w:rsidR="00B345B0" w:rsidRDefault="00B345B0" w:rsidP="0046296E">
      <w:pPr>
        <w:pStyle w:val="ListParagraph"/>
        <w:ind w:left="1080"/>
        <w:rPr>
          <w:b/>
          <w:bCs/>
        </w:rPr>
      </w:pPr>
    </w:p>
    <w:p w14:paraId="64E7582C" w14:textId="77777777" w:rsidR="00B345B0" w:rsidRDefault="00B345B0" w:rsidP="0046296E">
      <w:pPr>
        <w:pStyle w:val="ListParagraph"/>
        <w:ind w:left="1080"/>
        <w:rPr>
          <w:b/>
          <w:bCs/>
        </w:rPr>
      </w:pPr>
    </w:p>
    <w:p w14:paraId="2C82A950" w14:textId="1F5A43CA" w:rsidR="00B345B0" w:rsidRDefault="00B345B0" w:rsidP="0046296E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49A1953D" wp14:editId="166A9C52">
            <wp:simplePos x="0" y="0"/>
            <wp:positionH relativeFrom="column">
              <wp:posOffset>-58521</wp:posOffset>
            </wp:positionH>
            <wp:positionV relativeFrom="paragraph">
              <wp:posOffset>0</wp:posOffset>
            </wp:positionV>
            <wp:extent cx="5943600" cy="3169920"/>
            <wp:effectExtent l="0" t="0" r="0" b="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6731CD" w14:textId="3B34A597" w:rsidR="0046296E" w:rsidRPr="0046296E" w:rsidRDefault="00DD5D3B" w:rsidP="0046296E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77696" behindDoc="0" locked="0" layoutInCell="1" allowOverlap="1" wp14:anchorId="15807168" wp14:editId="48E00388">
            <wp:simplePos x="0" y="0"/>
            <wp:positionH relativeFrom="column">
              <wp:posOffset>34120</wp:posOffset>
            </wp:positionH>
            <wp:positionV relativeFrom="paragraph">
              <wp:posOffset>310174</wp:posOffset>
            </wp:positionV>
            <wp:extent cx="5943600" cy="3353435"/>
            <wp:effectExtent l="0" t="0" r="0" b="0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1510E2" w14:textId="7A26BD2F" w:rsidR="0046296E" w:rsidRPr="0046296E" w:rsidRDefault="0046296E" w:rsidP="0046296E">
      <w:pPr>
        <w:pStyle w:val="ListParagraph"/>
        <w:ind w:left="1080"/>
        <w:rPr>
          <w:b/>
          <w:bCs/>
        </w:rPr>
      </w:pPr>
    </w:p>
    <w:p w14:paraId="3CCA86AB" w14:textId="39134156" w:rsidR="00945C68" w:rsidRDefault="00945C68" w:rsidP="00945C68">
      <w:pPr>
        <w:pStyle w:val="ListParagraph"/>
        <w:ind w:left="1080"/>
      </w:pPr>
    </w:p>
    <w:p w14:paraId="684697B6" w14:textId="6DC172E3" w:rsidR="00945C68" w:rsidRDefault="00945C68" w:rsidP="00DD5D3B">
      <w:pPr>
        <w:pStyle w:val="ListParagraph"/>
        <w:ind w:left="1080"/>
      </w:pPr>
    </w:p>
    <w:p w14:paraId="51D775AC" w14:textId="162813EE" w:rsidR="00397DB5" w:rsidRDefault="00923134" w:rsidP="00397DB5">
      <w:pPr>
        <w:pStyle w:val="ListParagraph"/>
        <w:ind w:left="1080"/>
      </w:pPr>
      <w:r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3891C3F7" wp14:editId="654A5A9E">
            <wp:simplePos x="0" y="0"/>
            <wp:positionH relativeFrom="page">
              <wp:posOffset>955040</wp:posOffset>
            </wp:positionH>
            <wp:positionV relativeFrom="paragraph">
              <wp:posOffset>0</wp:posOffset>
            </wp:positionV>
            <wp:extent cx="5943600" cy="3315970"/>
            <wp:effectExtent l="0" t="0" r="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3920289" w14:textId="773A6455" w:rsidR="00397DB5" w:rsidRDefault="00923134" w:rsidP="00397DB5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0C567364" wp14:editId="2CF49EF5">
            <wp:simplePos x="0" y="0"/>
            <wp:positionH relativeFrom="column">
              <wp:posOffset>75063</wp:posOffset>
            </wp:positionH>
            <wp:positionV relativeFrom="paragraph">
              <wp:posOffset>2500043</wp:posOffset>
            </wp:positionV>
            <wp:extent cx="5943600" cy="3522980"/>
            <wp:effectExtent l="0" t="0" r="0" b="127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4614B8" w14:textId="5B7F5786" w:rsidR="00397DB5" w:rsidRPr="00397DB5" w:rsidRDefault="00397DB5" w:rsidP="00397DB5"/>
    <w:p w14:paraId="051BA41E" w14:textId="63782336" w:rsidR="00397DB5" w:rsidRPr="00397DB5" w:rsidRDefault="00397DB5" w:rsidP="00397DB5"/>
    <w:p w14:paraId="2228D133" w14:textId="4BF8C7A0" w:rsidR="00397DB5" w:rsidRDefault="00397DB5" w:rsidP="00923134">
      <w:pPr>
        <w:ind w:left="0"/>
      </w:pPr>
    </w:p>
    <w:p w14:paraId="18944214" w14:textId="4A2893E0" w:rsidR="00397DB5" w:rsidRPr="00397DB5" w:rsidRDefault="00397DB5" w:rsidP="00397DB5">
      <w:pPr>
        <w:ind w:left="0"/>
      </w:pPr>
    </w:p>
    <w:p w14:paraId="0633971C" w14:textId="1EDD15AE" w:rsidR="00397DB5" w:rsidRDefault="00923134" w:rsidP="00923134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30A5BA4E" wp14:editId="253F4389">
            <wp:simplePos x="0" y="0"/>
            <wp:positionH relativeFrom="column">
              <wp:posOffset>277315</wp:posOffset>
            </wp:positionH>
            <wp:positionV relativeFrom="paragraph">
              <wp:posOffset>1473030</wp:posOffset>
            </wp:positionV>
            <wp:extent cx="5943600" cy="3343275"/>
            <wp:effectExtent l="0" t="0" r="0" b="9525"/>
            <wp:wrapTopAndBottom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6A039C" w14:textId="487996E0" w:rsidR="00397DB5" w:rsidRPr="00397DB5" w:rsidRDefault="00923134" w:rsidP="00397DB5">
      <w:pPr>
        <w:pStyle w:val="ListParagraph"/>
        <w:ind w:left="1080"/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125F59C1" wp14:editId="044B5E3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498465" cy="8229600"/>
            <wp:effectExtent l="0" t="0" r="6985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846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356841A" w14:textId="534CD732" w:rsidR="00397DB5" w:rsidRPr="00397DB5" w:rsidRDefault="00397DB5" w:rsidP="00397DB5"/>
    <w:p w14:paraId="5ACE3C77" w14:textId="3358CF20" w:rsidR="00397DB5" w:rsidRPr="00397DB5" w:rsidRDefault="00397DB5" w:rsidP="00397DB5"/>
    <w:p w14:paraId="55D84E2B" w14:textId="41E41369" w:rsidR="00397DB5" w:rsidRPr="00397DB5" w:rsidRDefault="00397DB5" w:rsidP="00397DB5"/>
    <w:p w14:paraId="1785EADD" w14:textId="13C995C3" w:rsidR="00397DB5" w:rsidRPr="00397DB5" w:rsidRDefault="00397DB5" w:rsidP="00397DB5"/>
    <w:p w14:paraId="34094E05" w14:textId="0409C363" w:rsidR="00397DB5" w:rsidRPr="00397DB5" w:rsidRDefault="00DD5D3B" w:rsidP="00397DB5">
      <w:r>
        <w:rPr>
          <w:noProof/>
        </w:rPr>
        <w:drawing>
          <wp:anchor distT="0" distB="0" distL="114300" distR="114300" simplePos="0" relativeHeight="251681792" behindDoc="0" locked="0" layoutInCell="1" allowOverlap="1" wp14:anchorId="25611EDF" wp14:editId="69EE16EC">
            <wp:simplePos x="0" y="0"/>
            <wp:positionH relativeFrom="column">
              <wp:posOffset>-80133</wp:posOffset>
            </wp:positionH>
            <wp:positionV relativeFrom="paragraph">
              <wp:posOffset>528623</wp:posOffset>
            </wp:positionV>
            <wp:extent cx="5943600" cy="3169920"/>
            <wp:effectExtent l="0" t="0" r="0" b="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322BE2" w14:textId="43BA78C8" w:rsidR="00397DB5" w:rsidRPr="00397DB5" w:rsidRDefault="00397DB5" w:rsidP="00397DB5"/>
    <w:p w14:paraId="11594302" w14:textId="4CC2CD1A" w:rsidR="00397DB5" w:rsidRPr="00397DB5" w:rsidRDefault="00397DB5" w:rsidP="00397DB5"/>
    <w:p w14:paraId="623FD632" w14:textId="217590F9" w:rsidR="00397DB5" w:rsidRPr="00397DB5" w:rsidRDefault="00397DB5" w:rsidP="00397DB5"/>
    <w:p w14:paraId="673063ED" w14:textId="3D23087F" w:rsidR="00397DB5" w:rsidRDefault="00397DB5" w:rsidP="00397DB5"/>
    <w:p w14:paraId="556EFAB6" w14:textId="6038F769" w:rsidR="00397DB5" w:rsidRPr="00397DB5" w:rsidRDefault="00397DB5" w:rsidP="00397DB5">
      <w:pPr>
        <w:ind w:left="0"/>
      </w:pPr>
      <w:r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4AB80A10" wp14:editId="7F1A3DE3">
            <wp:simplePos x="0" y="0"/>
            <wp:positionH relativeFrom="column">
              <wp:posOffset>0</wp:posOffset>
            </wp:positionH>
            <wp:positionV relativeFrom="paragraph">
              <wp:posOffset>350520</wp:posOffset>
            </wp:positionV>
            <wp:extent cx="5943600" cy="3364865"/>
            <wp:effectExtent l="0" t="0" r="0" b="6985"/>
            <wp:wrapTopAndBottom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97DB5" w:rsidRPr="00397D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9E365" w14:textId="77777777" w:rsidR="00762E98" w:rsidRDefault="00762E98" w:rsidP="001907F1">
      <w:pPr>
        <w:spacing w:line="240" w:lineRule="auto"/>
      </w:pPr>
      <w:r>
        <w:separator/>
      </w:r>
    </w:p>
  </w:endnote>
  <w:endnote w:type="continuationSeparator" w:id="0">
    <w:p w14:paraId="4C909DE2" w14:textId="77777777" w:rsidR="00762E98" w:rsidRDefault="00762E98" w:rsidP="001907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C5704" w14:textId="77777777" w:rsidR="00762E98" w:rsidRDefault="00762E98" w:rsidP="001907F1">
      <w:pPr>
        <w:spacing w:line="240" w:lineRule="auto"/>
      </w:pPr>
      <w:r>
        <w:separator/>
      </w:r>
    </w:p>
  </w:footnote>
  <w:footnote w:type="continuationSeparator" w:id="0">
    <w:p w14:paraId="54979E23" w14:textId="77777777" w:rsidR="00762E98" w:rsidRDefault="00762E98" w:rsidP="001907F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847DB8"/>
    <w:multiLevelType w:val="hybridMultilevel"/>
    <w:tmpl w:val="BD2CC5A8"/>
    <w:lvl w:ilvl="0" w:tplc="BF20DF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685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LO0NDUzNjI3NDNW0lEKTi0uzszPAykwrAUAixCHKCwAAAA="/>
  </w:docVars>
  <w:rsids>
    <w:rsidRoot w:val="0049393E"/>
    <w:rsid w:val="00060EBB"/>
    <w:rsid w:val="001907F1"/>
    <w:rsid w:val="00372215"/>
    <w:rsid w:val="00397DB5"/>
    <w:rsid w:val="0046296E"/>
    <w:rsid w:val="00472C40"/>
    <w:rsid w:val="0048024A"/>
    <w:rsid w:val="0049393E"/>
    <w:rsid w:val="004C61EF"/>
    <w:rsid w:val="00552AAE"/>
    <w:rsid w:val="0058647F"/>
    <w:rsid w:val="005A1230"/>
    <w:rsid w:val="00724B79"/>
    <w:rsid w:val="00762E98"/>
    <w:rsid w:val="00807B78"/>
    <w:rsid w:val="00923134"/>
    <w:rsid w:val="00945C68"/>
    <w:rsid w:val="00B345B0"/>
    <w:rsid w:val="00BD7968"/>
    <w:rsid w:val="00D05C05"/>
    <w:rsid w:val="00D17971"/>
    <w:rsid w:val="00D840F2"/>
    <w:rsid w:val="00DD1FFB"/>
    <w:rsid w:val="00DD5D3B"/>
    <w:rsid w:val="00F560E2"/>
    <w:rsid w:val="00FB5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7DF41"/>
  <w15:chartTrackingRefBased/>
  <w15:docId w15:val="{5672F842-B436-4BC3-99B6-6B04FFF7E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93E"/>
  </w:style>
  <w:style w:type="paragraph" w:styleId="Heading1">
    <w:name w:val="heading 1"/>
    <w:basedOn w:val="Normal"/>
    <w:next w:val="Normal"/>
    <w:link w:val="Heading1Char"/>
    <w:uiPriority w:val="9"/>
    <w:qFormat/>
    <w:rsid w:val="0058647F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40F2"/>
    <w:pPr>
      <w:keepNext/>
      <w:keepLines/>
      <w:spacing w:before="40"/>
      <w:outlineLvl w:val="1"/>
    </w:pPr>
    <w:rPr>
      <w:rFonts w:eastAsiaTheme="majorEastAsia" w:cstheme="majorBidi"/>
      <w:b/>
      <w:sz w:val="4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840F2"/>
    <w:rPr>
      <w:rFonts w:ascii="Times New Roman" w:eastAsiaTheme="majorEastAsia" w:hAnsi="Times New Roman" w:cstheme="majorBidi"/>
      <w:b/>
      <w:sz w:val="4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8647F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9393E"/>
    <w:pPr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939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07F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07F1"/>
  </w:style>
  <w:style w:type="paragraph" w:styleId="Footer">
    <w:name w:val="footer"/>
    <w:basedOn w:val="Normal"/>
    <w:link w:val="FooterChar"/>
    <w:uiPriority w:val="99"/>
    <w:unhideWhenUsed/>
    <w:rsid w:val="001907F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34" Type="http://schemas.openxmlformats.org/officeDocument/2006/relationships/image" Target="media/image28.pn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jp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jpg"/><Relationship Id="rId30" Type="http://schemas.openxmlformats.org/officeDocument/2006/relationships/image" Target="media/image24.png"/><Relationship Id="rId35" Type="http://schemas.openxmlformats.org/officeDocument/2006/relationships/image" Target="media/image2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29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5</cp:revision>
  <dcterms:created xsi:type="dcterms:W3CDTF">2022-04-22T04:56:00Z</dcterms:created>
  <dcterms:modified xsi:type="dcterms:W3CDTF">2022-04-22T15:49:00Z</dcterms:modified>
</cp:coreProperties>
</file>